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E03FC3" w14:textId="77777777" w:rsidR="00BA2F3F" w:rsidRDefault="009718C5" w:rsidP="00285881">
      <w:pPr>
        <w:pStyle w:val="TOCHeading"/>
      </w:pPr>
      <w:r>
        <w:t>Untitled</w:t>
      </w:r>
    </w:p>
    <w:p w14:paraId="29FAC188" w14:textId="77777777" w:rsidR="00BA2F3F" w:rsidRDefault="009718C5">
      <w:pPr>
        <w:pStyle w:val="Author"/>
      </w:pPr>
      <w:r>
        <w:t>Sebastian Zeki</w:t>
      </w:r>
    </w:p>
    <w:p w14:paraId="13DF3FE6" w14:textId="77777777" w:rsidR="00BA2F3F" w:rsidRDefault="009718C5">
      <w:pPr>
        <w:pStyle w:val="Date"/>
      </w:pPr>
      <w:r>
        <w:t>12/6/2019</w:t>
      </w:r>
    </w:p>
    <w:p w14:paraId="76A30496" w14:textId="77777777" w:rsidR="00BA2F3F" w:rsidRDefault="009718C5">
      <w:pPr>
        <w:pStyle w:val="Heading2"/>
      </w:pPr>
      <w:bookmarkStart w:id="0" w:name="r-markdown"/>
      <w:bookmarkEnd w:id="0"/>
      <w:r>
        <w:t>R Markdown</w:t>
      </w:r>
    </w:p>
    <w:p w14:paraId="66F3EADF" w14:textId="77777777" w:rsidR="00BA2F3F" w:rsidRDefault="009718C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9">
        <w:r>
          <w:rPr>
            <w:rStyle w:val="Hyperlink"/>
          </w:rPr>
          <w:t>http://rmarkdown.rstudio.com</w:t>
        </w:r>
      </w:hyperlink>
      <w:r>
        <w:t>.</w:t>
      </w:r>
    </w:p>
    <w:p w14:paraId="36865AEF" w14:textId="77777777" w:rsidR="00BA2F3F" w:rsidRDefault="009718C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B5B4835" w14:textId="77777777" w:rsidR="00BA2F3F" w:rsidRDefault="009718C5">
      <w:pPr>
        <w:pStyle w:val="SourceCode"/>
      </w:pPr>
      <w:proofErr w:type="gramStart"/>
      <w:r>
        <w:rPr>
          <w:rStyle w:val="KeywordTok"/>
        </w:rPr>
        <w:t>summary</w:t>
      </w:r>
      <w:proofErr w:type="gramEnd"/>
      <w:r>
        <w:rPr>
          <w:rStyle w:val="NormalTok"/>
        </w:rPr>
        <w:t>(cars)</w:t>
      </w:r>
    </w:p>
    <w:p w14:paraId="57EDFABC" w14:textId="77777777" w:rsidR="00BA2F3F" w:rsidRDefault="009718C5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   speed</w:t>
      </w:r>
      <w:proofErr w:type="gram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</w:t>
      </w:r>
      <w:proofErr w:type="gramStart"/>
      <w:r>
        <w:rPr>
          <w:rStyle w:val="VerbatimChar"/>
        </w:rPr>
        <w:t xml:space="preserve">2.00  </w:t>
      </w:r>
      <w:proofErr w:type="gramEnd"/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14:paraId="5FB8E433" w14:textId="77777777" w:rsidR="00BA2F3F" w:rsidRDefault="009718C5">
      <w:pPr>
        <w:pStyle w:val="Heading2"/>
      </w:pPr>
      <w:bookmarkStart w:id="1" w:name="including-plots"/>
      <w:bookmarkEnd w:id="1"/>
      <w:r>
        <w:t>Including Plots</w:t>
      </w:r>
    </w:p>
    <w:p w14:paraId="53175390" w14:textId="77777777" w:rsidR="00BA2F3F" w:rsidRDefault="009718C5">
      <w:pPr>
        <w:pStyle w:val="FirstParagraph"/>
      </w:pPr>
      <w:r>
        <w:t>You can also embed plots, for example:</w:t>
      </w:r>
    </w:p>
    <w:p w14:paraId="40EDAFC0" w14:textId="77777777" w:rsidR="005E7777" w:rsidRDefault="005E7777" w:rsidP="005E7777">
      <w:pPr>
        <w:pStyle w:val="BodyText"/>
      </w:pPr>
    </w:p>
    <w:p w14:paraId="797C3CED" w14:textId="77777777" w:rsidR="005E7777" w:rsidRPr="00163DC2" w:rsidRDefault="005E7777" w:rsidP="00163DC2">
      <w:pPr>
        <w:rPr>
          <w:rStyle w:val="AnnotationTok"/>
        </w:rPr>
      </w:pPr>
      <w:bookmarkStart w:id="2" w:name="_GoBack"/>
      <w:r w:rsidRPr="00163DC2">
        <w:rPr>
          <w:rStyle w:val="AnnotationTok"/>
        </w:rPr>
        <w:t xml:space="preserve">Figure </w:t>
      </w:r>
      <w:r w:rsidRPr="00163DC2">
        <w:rPr>
          <w:rStyle w:val="AnnotationTok"/>
        </w:rPr>
        <w:fldChar w:fldCharType="begin"/>
      </w:r>
      <w:r w:rsidRPr="00163DC2">
        <w:rPr>
          <w:rStyle w:val="AnnotationTok"/>
        </w:rPr>
        <w:instrText xml:space="preserve"> SEQ Figure \* ARABIC </w:instrText>
      </w:r>
      <w:r w:rsidRPr="00163DC2">
        <w:rPr>
          <w:rStyle w:val="AnnotationTok"/>
        </w:rPr>
        <w:fldChar w:fldCharType="separate"/>
      </w:r>
      <w:r w:rsidRPr="00163DC2">
        <w:rPr>
          <w:rStyle w:val="AnnotationTok"/>
        </w:rPr>
        <w:t>1</w:t>
      </w:r>
      <w:r w:rsidRPr="00163DC2">
        <w:rPr>
          <w:rStyle w:val="AnnotationTok"/>
        </w:rPr>
        <w:fldChar w:fldCharType="end"/>
      </w:r>
    </w:p>
    <w:bookmarkEnd w:id="2"/>
    <w:p w14:paraId="2E3A4AAF" w14:textId="77777777" w:rsidR="00BA2F3F" w:rsidRDefault="009718C5">
      <w:pPr>
        <w:pStyle w:val="BodyText"/>
      </w:pPr>
      <w:r>
        <w:rPr>
          <w:noProof/>
        </w:rPr>
        <w:lastRenderedPageBreak/>
        <w:drawing>
          <wp:inline distT="0" distB="0" distL="0" distR="0" wp14:anchorId="4AB86C88" wp14:editId="202875E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FD559" w14:textId="77777777" w:rsidR="00BA2F3F" w:rsidRDefault="009718C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A2F3F" w:rsidSect="0028588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F05EA03" w14:textId="77777777" w:rsidR="009718C5" w:rsidRDefault="009718C5">
      <w:pPr>
        <w:spacing w:after="0"/>
      </w:pPr>
      <w:r>
        <w:separator/>
      </w:r>
    </w:p>
  </w:endnote>
  <w:endnote w:type="continuationSeparator" w:id="0">
    <w:p w14:paraId="69743DF5" w14:textId="77777777" w:rsidR="009718C5" w:rsidRDefault="009718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B3FBFE3" w14:textId="77777777" w:rsidR="009718C5" w:rsidRDefault="009718C5">
      <w:r>
        <w:separator/>
      </w:r>
    </w:p>
  </w:footnote>
  <w:footnote w:type="continuationSeparator" w:id="0">
    <w:p w14:paraId="15B0242F" w14:textId="77777777" w:rsidR="009718C5" w:rsidRDefault="00971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5669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0C1C02C"/>
    <w:multiLevelType w:val="multilevel"/>
    <w:tmpl w:val="13F05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3DC2"/>
    <w:rsid w:val="00285881"/>
    <w:rsid w:val="004E29B3"/>
    <w:rsid w:val="00590D07"/>
    <w:rsid w:val="005E7777"/>
    <w:rsid w:val="00784D58"/>
    <w:rsid w:val="008D6863"/>
    <w:rsid w:val="009718C5"/>
    <w:rsid w:val="00B86B75"/>
    <w:rsid w:val="00BA2F3F"/>
    <w:rsid w:val="00BC48D5"/>
    <w:rsid w:val="00BE34D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AF394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5E777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777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5E777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777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rmarkdown.rstudio.com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F2EBAFA-D88F-504A-86B3-6133AC337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3</Words>
  <Characters>821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GSTT</Company>
  <LinksUpToDate>false</LinksUpToDate>
  <CharactersWithSpaces>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bastian Zeki</dc:creator>
  <cp:lastModifiedBy>Sebastian Zeki</cp:lastModifiedBy>
  <cp:revision>6</cp:revision>
  <dcterms:created xsi:type="dcterms:W3CDTF">2019-12-06T17:29:00Z</dcterms:created>
  <dcterms:modified xsi:type="dcterms:W3CDTF">2020-01-12T23:46:00Z</dcterms:modified>
</cp:coreProperties>
</file>